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3BF61" w14:textId="5AC639E5" w:rsidR="00D45A19" w:rsidRDefault="00D45A19" w:rsidP="00D45A19">
      <w:pPr>
        <w:pStyle w:val="Title"/>
        <w:rPr>
          <w:rFonts w:eastAsia="Times New Roman"/>
        </w:rPr>
      </w:pPr>
      <w:r>
        <w:rPr>
          <w:rFonts w:eastAsia="Times New Roman"/>
        </w:rPr>
        <w:t>JavaScript Exercise</w:t>
      </w:r>
    </w:p>
    <w:p w14:paraId="16CE933B" w14:textId="56EB22F0" w:rsidR="00D45A19" w:rsidRPr="00D45A19" w:rsidRDefault="00D45A19" w:rsidP="00D45A19">
      <w:pPr>
        <w:spacing w:before="360" w:after="120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Ternary Operators: </w:t>
      </w:r>
    </w:p>
    <w:p w14:paraId="0DF2EB78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1 Write a function that uses a ternary operator to determine if a given number is even or odd?</w:t>
      </w:r>
    </w:p>
    <w:p w14:paraId="290B3618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1C04DFF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1 Write a function that uses a ternary operator to determine if a given number is even or odd?</w:t>
      </w:r>
    </w:p>
    <w:p w14:paraId="021128E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759F5E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EvenOdd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um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013BD20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const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checkEvenOdd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um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%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?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ven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odd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6EF4191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checkEvenOdd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2574B34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090E50E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EvenOdd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3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0543A5C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EvenOdd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4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0F3AE18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EvenOdd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60EA36D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EvenOdd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1447485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D639A03" w14:textId="77777777" w:rsidR="003A397F" w:rsidRDefault="003A397F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3B401470" w14:textId="7E375FD0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2 Write a function to determine if a character string entered is longer than 10 characters.</w:t>
      </w:r>
    </w:p>
    <w:p w14:paraId="7DD26DFA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70D3630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untCha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788AD2D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r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00C67CA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  count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59A9260D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lt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ength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4925A59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    count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444DF07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7D0DD21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count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1641177E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5A2F088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Cha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5966EF0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str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untCha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5CEC73B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if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str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gt;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761F6E8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he character string is greater than 10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2EE0C68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 xml:space="preserve"> els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002C0E0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he character string is less than 10.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3522906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0A0AE7A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5F6511C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Cha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SHDHSJS112323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43672C7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Cha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123458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6822E8FD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7730A4CA" w14:textId="77777777" w:rsidR="003A397F" w:rsidRDefault="003A397F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245CEF38" w14:textId="61182AD9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3 Take the marks of a student as an input. Return first division if they are greater than 60 else return second division.</w:t>
      </w:r>
    </w:p>
    <w:p w14:paraId="52E355F3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3C757F5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Marks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um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02A423ED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lastRenderedPageBreak/>
        <w:t>  if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um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gt;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6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6E02E85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irst Division!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0098B9D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 xml:space="preserve"> els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7E1D275E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Second Division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3F7C33F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1AE16E0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5547F03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Marks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43D6713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Marks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14C2875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F166FFC" w14:textId="77777777" w:rsidR="003A397F" w:rsidRDefault="003A397F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1C520BB7" w14:textId="202ED10C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4 Take a number and return the string ‘</w:t>
      </w:r>
      <w:proofErr w:type="spellStart"/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FizzBuzz</w:t>
      </w:r>
      <w:proofErr w:type="spellEnd"/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’ if it is divisible by both 3 and 5, else return Fizz if it is divisible by 3 and return Buzz if it is divisible by 5 only. Else return the number.(Hint: chaining)</w:t>
      </w:r>
    </w:p>
    <w:p w14:paraId="6E43302E" w14:textId="77777777" w:rsidR="00D45A19" w:rsidRPr="00D45A19" w:rsidRDefault="00D45A19" w:rsidP="00D45A19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CF9E93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Num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um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0A74B20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if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um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%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amp;&amp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um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%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39DEA89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spellStart"/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FizzBuzz</w:t>
      </w:r>
      <w:proofErr w:type="spellEnd"/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!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2DF6478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 xml:space="preserve"> else if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um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%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5C21DE8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izz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1A61CF0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 xml:space="preserve"> else if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um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%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354F58E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uzz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4012028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 xml:space="preserve"> els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0DF733B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um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5F87719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6A1E32C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238E021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Num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19F2D60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Num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5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140930F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Num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3FA95C7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Num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5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5F4BF83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Num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007D894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73F08BC1" w14:textId="77777777" w:rsidR="00D45A19" w:rsidRPr="00D45A19" w:rsidRDefault="00D45A19" w:rsidP="00D45A19">
      <w:pPr>
        <w:spacing w:before="360" w:after="120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cope and Closure:</w:t>
      </w:r>
    </w:p>
    <w:p w14:paraId="6E2E6AB7" w14:textId="77777777" w:rsidR="00D45A19" w:rsidRPr="00D45A19" w:rsidRDefault="00D45A19" w:rsidP="00D45A19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1 Global and Local Scope: Create a variable outside a function and another variable using var with the same name inside a function. Try to access both variables from inside and outside the function. This will help you understand the concept of global and local scope.</w:t>
      </w:r>
    </w:p>
    <w:p w14:paraId="05C0D536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Now try the above using let and see what happens.</w:t>
      </w:r>
    </w:p>
    <w:p w14:paraId="70037DCD" w14:textId="77777777" w:rsidR="00D45A19" w:rsidRPr="00D45A19" w:rsidRDefault="00D45A19" w:rsidP="00D45A19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21B7E7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Q1 Global and Local Scope: Create a variable outside a function and another variable using var with the same name inside a function. Try to access both variables from inside and outside the function. This will help you understand the concept of global and local scope.</w:t>
      </w:r>
    </w:p>
    <w:p w14:paraId="63D08E8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Now try the above using let and see what happens.</w:t>
      </w:r>
    </w:p>
    <w:p w14:paraId="52F79F7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0AD5F5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t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am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li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162F4E8C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lastRenderedPageBreak/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Name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 {</w:t>
      </w:r>
    </w:p>
    <w:p w14:paraId="2FE4FE58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let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am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amza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7EFE3EC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am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7ABA974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634AEF6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4CCE8C6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Name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);</w:t>
      </w:r>
    </w:p>
    <w:p w14:paraId="2AECD9F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A58D394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54966452" w14:textId="5B72489F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2 Nested functions: At the start of a function, declare a variable. Now return a function inside the current, that uses the above mentioned variable.</w:t>
      </w:r>
    </w:p>
    <w:p w14:paraId="09BFC9BE" w14:textId="77777777" w:rsidR="00D45A19" w:rsidRPr="00D45A19" w:rsidRDefault="00D45A19" w:rsidP="00D45A19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9BD32A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Q2 Nested functions: At the start of a function, declare a variable. Now return a function inside the current, that uses the above mentioned variable.</w:t>
      </w:r>
    </w:p>
    <w:p w14:paraId="6A4C2DE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Nested functions</w:t>
      </w:r>
    </w:p>
    <w:p w14:paraId="078A6BB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un1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6452E8B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un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5BB6151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a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*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b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7353C2B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6F61922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un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0D312B3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32532A8E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turnedVal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un1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3B945A0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turnedVal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454FCE6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turnedVal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un1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21AF622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0542B6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turnedVal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18112C9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78987A94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3DEDDB50" w14:textId="65E7619C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3 Create a function with a private variable ‘count’. Make an instance/object of this function. Make functions inside the object to increase and decrease the value of the private variable. Also make a function to return the value of that variable so you can observe the impact on that variable.</w:t>
      </w:r>
    </w:p>
    <w:p w14:paraId="02445898" w14:textId="77777777" w:rsidR="00D45A19" w:rsidRPr="00D45A19" w:rsidRDefault="00D45A19" w:rsidP="00D45A19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4E345D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Q3 Create a function with a private variable ‘count’. Make an instance/object of this function. Make functions inside the object to increase and decrease the value of the private variable. Also make a function to return the value of that variable so you can observe the impact on that variable.</w:t>
      </w:r>
    </w:p>
    <w:p w14:paraId="1DFA0C7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unte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 {</w:t>
      </w:r>
    </w:p>
    <w:p w14:paraId="1CBBF04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let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count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70FE2B4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1CF78A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crement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 {</w:t>
      </w:r>
    </w:p>
    <w:p w14:paraId="6F5425C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    count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0A3A73AE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7F747DCC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30B060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crement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 {</w:t>
      </w:r>
    </w:p>
    <w:p w14:paraId="48F30B6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    count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--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2F08D4C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00D844F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3D9993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ou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 {</w:t>
      </w:r>
    </w:p>
    <w:p w14:paraId="4DD66C6D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count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360A7A7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4B08A176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527063C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6526E18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   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crement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1FA68E3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   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crement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53AAF18E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   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ou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6001AE0C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;</w:t>
      </w:r>
    </w:p>
    <w:p w14:paraId="3B7EFDE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11DFE80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5D43AB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myCounter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ounte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;</w:t>
      </w:r>
    </w:p>
    <w:p w14:paraId="49DD5BD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myCounte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creme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;</w:t>
      </w:r>
    </w:p>
    <w:p w14:paraId="4C192D6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myCounte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creme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;</w:t>
      </w:r>
    </w:p>
    <w:p w14:paraId="7CEEE01D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myCounte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creme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;</w:t>
      </w:r>
    </w:p>
    <w:p w14:paraId="7318BEB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myCounte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creme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;</w:t>
      </w:r>
    </w:p>
    <w:p w14:paraId="1759F21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myCounte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ou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);</w:t>
      </w:r>
    </w:p>
    <w:p w14:paraId="70A8197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myCounte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creme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;</w:t>
      </w:r>
    </w:p>
    <w:p w14:paraId="7BE5D94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myCounte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ount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);</w:t>
      </w:r>
    </w:p>
    <w:p w14:paraId="3BCD33C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35A95BA" w14:textId="77777777" w:rsidR="00D45A19" w:rsidRPr="00D45A19" w:rsidRDefault="00D45A19" w:rsidP="00D45A19">
      <w:pPr>
        <w:spacing w:before="360" w:after="120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Try/catch block:</w:t>
      </w:r>
    </w:p>
    <w:p w14:paraId="052ED911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1 Try to divide a number by zero, and return an error message if it does not happen.</w:t>
      </w:r>
    </w:p>
    <w:p w14:paraId="66015E4E" w14:textId="77777777" w:rsidR="003A397F" w:rsidRDefault="003A397F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4FA2EE7A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Try to divide a number by zero, and return an error message if it does not happen</w:t>
      </w:r>
    </w:p>
    <w:p w14:paraId="38A3A7AC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EF477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ryCatch</w:t>
      </w:r>
      <w:proofErr w:type="spellEnd"/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EF477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um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796433CB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try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1423E96F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  var</w:t>
      </w:r>
      <w:r w:rsidRPr="00EF477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res</w:t>
      </w:r>
      <w:r w:rsidRPr="00EF477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EF477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um</w:t>
      </w:r>
      <w:r w:rsidRPr="00EF477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/ </w:t>
      </w:r>
      <w:r w:rsidRPr="00EF477A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40BF1660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EF477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res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7DCA2C8D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  <w:r w:rsidRPr="00EF477A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 xml:space="preserve"> catch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EF477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501C0898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EF477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EF477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F477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EF477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5E82944C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528002B9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13F54841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F477A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EF477A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F477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EF477A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ryCatch</w:t>
      </w:r>
      <w:proofErr w:type="spellEnd"/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EF477A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2</w:t>
      </w:r>
      <w:r w:rsidRPr="00EF477A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43E19F4F" w14:textId="77777777" w:rsidR="00EF477A" w:rsidRPr="00EF477A" w:rsidRDefault="00EF477A" w:rsidP="00EF477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5E30876" w14:textId="77777777" w:rsidR="00EF477A" w:rsidRDefault="00EF477A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714A0224" w14:textId="5EC5D0AB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 xml:space="preserve">Q2 Take a </w:t>
      </w:r>
      <w:proofErr w:type="spellStart"/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json</w:t>
      </w:r>
      <w:proofErr w:type="spellEnd"/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 xml:space="preserve"> object as an input and try to parse it as a string. Return an error message if unable to do so.</w:t>
      </w:r>
    </w:p>
    <w:p w14:paraId="27E1FD64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//Q2 Take a </w:t>
      </w:r>
      <w:proofErr w:type="spellStart"/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json</w:t>
      </w:r>
      <w:proofErr w:type="spellEnd"/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 object as an input and try to parse it as a string. Return an error message if unable to do so.</w:t>
      </w:r>
    </w:p>
    <w:p w14:paraId="23C2B1E8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arseJson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7F2FDD2E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try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6A452DFC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  const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obj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JSON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arse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7B021B8C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lastRenderedPageBreak/>
        <w:t>  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obj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1AE7C57E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 xml:space="preserve"> catch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48904186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retur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he string is not valid JSON string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612E87D8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511E6553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162204A9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str1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{"name": "John", "age": 30, "city": "New York"}'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32198343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str2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name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17CD8034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arseJson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1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41BBFCB8" w14:textId="77777777" w:rsidR="00D45A19" w:rsidRPr="00D45A19" w:rsidRDefault="00D45A19" w:rsidP="00D45A19">
      <w:pPr>
        <w:shd w:val="clear" w:color="auto" w:fill="1F1F1F"/>
        <w:spacing w:after="0" w:line="285" w:lineRule="atLeast"/>
        <w:divId w:val="1165246515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arseJson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3A9D9B2D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3F411C49" w14:textId="3A7BCE14" w:rsidR="00D45A19" w:rsidRPr="00D45A19" w:rsidRDefault="00D45A19" w:rsidP="00D45A19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3 Take an object and try to access its property. If the property does not exist, print out an error message, else return the value of that property.</w:t>
      </w:r>
    </w:p>
    <w:p w14:paraId="3FE6E414" w14:textId="77777777" w:rsidR="00D45A19" w:rsidRPr="00D45A19" w:rsidRDefault="00D45A19" w:rsidP="00D45A19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A216BB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Q3 Take an object and try to access its property. If the property does not exist, print out an error message, else return the value of that property.</w:t>
      </w:r>
    </w:p>
    <w:p w14:paraId="6F2D5E3C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creating an object Person</w:t>
      </w:r>
    </w:p>
    <w:p w14:paraId="3A85043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C001C9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person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4B554F1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Fatima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22C8838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g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016A4E7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obbies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eading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oking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Photography"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6650500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;</w:t>
      </w:r>
    </w:p>
    <w:p w14:paraId="321B8DA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accessing objects</w:t>
      </w:r>
    </w:p>
    <w:p w14:paraId="661685A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0911474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am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person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76E86E2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school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erson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chool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4DD75FB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5A80695D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chool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0B570C39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 xml:space="preserve"> catch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257CAEB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3B476B50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3DECA4D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7C898A7" w14:textId="77777777" w:rsidR="00D45A19" w:rsidRPr="00D45A19" w:rsidRDefault="00D45A19" w:rsidP="00D45A19">
      <w:pPr>
        <w:spacing w:before="360" w:after="120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Array Manipulation:</w:t>
      </w:r>
    </w:p>
    <w:p w14:paraId="0594F9CA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1 Find and return the largest and smallest number of an array. </w:t>
      </w:r>
    </w:p>
    <w:p w14:paraId="379A7CFD" w14:textId="77777777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2CE4EFD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Q1 Find and return the largest and smallest number of an array.</w:t>
      </w:r>
    </w:p>
    <w:p w14:paraId="65D31B2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find the largest in array</w:t>
      </w:r>
    </w:p>
    <w:p w14:paraId="6EC5522D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Max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22EE6C3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max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;</w:t>
      </w:r>
    </w:p>
    <w:p w14:paraId="2FBACBD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lt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ength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2C2B61C8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if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gt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max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17530B9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      max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;</w:t>
      </w:r>
    </w:p>
    <w:p w14:paraId="67F0D388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</w:t>
      </w:r>
    </w:p>
    <w:p w14:paraId="1CEFF84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3D14768A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lastRenderedPageBreak/>
        <w:t>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max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55144F31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072EFA7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04AB39E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Min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3CD983D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min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;</w:t>
      </w:r>
    </w:p>
    <w:p w14:paraId="7FA2FDCE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lt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ength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2AEFC4F8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  if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lt;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mi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4B641EC2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      min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rr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;</w:t>
      </w:r>
    </w:p>
    <w:p w14:paraId="5AFCC8F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</w:t>
      </w:r>
    </w:p>
    <w:p w14:paraId="2EB5EF4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14A8C72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return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mi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29EC75D7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6F7170B3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DFD7AAF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axx</w:t>
      </w:r>
      <w:proofErr w:type="spellEnd"/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Max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[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9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87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4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);</w:t>
      </w:r>
    </w:p>
    <w:p w14:paraId="30588EED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axx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506FDD9B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min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Min</w:t>
      </w:r>
      <w:proofErr w:type="spellEnd"/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[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6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D45A1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0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);</w:t>
      </w:r>
    </w:p>
    <w:p w14:paraId="6E957665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D45A1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D45A1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D45A1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in</w:t>
      </w:r>
      <w:r w:rsidRPr="00D45A1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76EC00E4" w14:textId="77777777" w:rsidR="00D45A19" w:rsidRPr="00D45A19" w:rsidRDefault="00D45A19" w:rsidP="00D45A1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5A1252D" w14:textId="77777777" w:rsidR="00866B09" w:rsidRDefault="00866B0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3F3F79EC" w14:textId="15980FC1" w:rsidR="00D45A19" w:rsidRDefault="00D45A19" w:rsidP="00D45A19">
      <w:pPr>
        <w:spacing w:after="0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45A19">
        <w:rPr>
          <w:rFonts w:ascii="Arial" w:eastAsia="Times New Roman" w:hAnsi="Arial" w:cs="Arial"/>
          <w:color w:val="000000"/>
          <w:kern w:val="0"/>
          <w14:ligatures w14:val="none"/>
        </w:rPr>
        <w:t>Q2 Write a function that takes an array of objects, where each object has a "name" property, and returns a new array containing only the names of the objects.</w:t>
      </w:r>
    </w:p>
    <w:p w14:paraId="4991385C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Q2 Write a function that takes an array of objects, where each object has a "name" property, and returns a new array containing only the names of the objects.</w:t>
      </w:r>
    </w:p>
    <w:p w14:paraId="632C08F9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Array's manipulation</w:t>
      </w:r>
    </w:p>
    <w:p w14:paraId="2B611359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62FFD78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t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car</w:t>
      </w:r>
      <w:r w:rsidRPr="003A397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[</w:t>
      </w:r>
    </w:p>
    <w:p w14:paraId="3A1BD104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{</w:t>
      </w:r>
    </w:p>
    <w:p w14:paraId="582E59EC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onda"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053C99EA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lateno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449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00E95E0F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ngineType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ybrid"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13CA13D5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,</w:t>
      </w:r>
    </w:p>
    <w:p w14:paraId="4A679691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{</w:t>
      </w:r>
    </w:p>
    <w:p w14:paraId="030802E5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Mehran"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6563CEA0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lateno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234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40FABC40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ngineType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nternal combustion"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6E14B1D9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,</w:t>
      </w:r>
    </w:p>
    <w:p w14:paraId="2AF7C06E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{</w:t>
      </w:r>
    </w:p>
    <w:p w14:paraId="7D9DF354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esla"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2F8CE6A3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lateno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36279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4B78BE46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ngineType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3A397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lectric"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72287312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,</w:t>
      </w:r>
    </w:p>
    <w:p w14:paraId="14D36C1B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;</w:t>
      </w:r>
    </w:p>
    <w:p w14:paraId="0DE71750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unction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3A397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nameCar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r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757600D2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  var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ames</w:t>
      </w:r>
      <w:r w:rsidRPr="003A397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[];</w:t>
      </w:r>
    </w:p>
    <w:p w14:paraId="4B0A714C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lastRenderedPageBreak/>
        <w:t xml:space="preserve">  </w:t>
      </w:r>
      <w:r w:rsidRPr="003A397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3A397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ar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3A397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3A397F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3A397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&lt;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r</w:t>
      </w:r>
      <w:r w:rsidRPr="003A397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ength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3A397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+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 {</w:t>
      </w:r>
    </w:p>
    <w:p w14:paraId="6AA957EF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    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s</w:t>
      </w:r>
      <w:r w:rsidRPr="003A397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.push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r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proofErr w:type="spellStart"/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  <w:r w:rsidRPr="003A397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7D9F582B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</w:t>
      </w:r>
    </w:p>
    <w:p w14:paraId="65065C7C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  return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names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;</w:t>
      </w:r>
    </w:p>
    <w:p w14:paraId="4016EC6B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4A78A9E0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nsole</w:t>
      </w:r>
      <w:r w:rsidRPr="003A397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3A397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g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r w:rsidRPr="003A397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nameCar</w:t>
      </w:r>
      <w:proofErr w:type="spellEnd"/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3A397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r</w:t>
      </w:r>
      <w:r w:rsidRPr="003A397F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;</w:t>
      </w:r>
    </w:p>
    <w:p w14:paraId="1219CA86" w14:textId="77777777" w:rsidR="003A397F" w:rsidRPr="003A397F" w:rsidRDefault="003A397F" w:rsidP="003A397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035AF4C" w14:textId="77777777" w:rsidR="003A397F" w:rsidRPr="00D45A19" w:rsidRDefault="003A397F" w:rsidP="00D45A19">
      <w:pPr>
        <w:spacing w:after="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8BC79EA" w14:textId="77777777" w:rsidR="00BA1D3B" w:rsidRDefault="00BA1D3B"/>
    <w:sectPr w:rsidR="00BA1D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zEwtzQ2NjWwMDFW0lEKTi0uzszPAykwrAUArysIaCwAAAA="/>
  </w:docVars>
  <w:rsids>
    <w:rsidRoot w:val="00D45A19"/>
    <w:rsid w:val="00007DB3"/>
    <w:rsid w:val="003A397F"/>
    <w:rsid w:val="004923D5"/>
    <w:rsid w:val="00866B09"/>
    <w:rsid w:val="00BA1D3B"/>
    <w:rsid w:val="00C24CC6"/>
    <w:rsid w:val="00D45A19"/>
    <w:rsid w:val="00EF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15FA7"/>
  <w15:chartTrackingRefBased/>
  <w15:docId w15:val="{BEA64515-6709-4542-A514-77AACC66C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3D5"/>
  </w:style>
  <w:style w:type="paragraph" w:styleId="Heading1">
    <w:name w:val="heading 1"/>
    <w:basedOn w:val="Normal"/>
    <w:next w:val="Normal"/>
    <w:link w:val="Heading1Char"/>
    <w:uiPriority w:val="9"/>
    <w:qFormat/>
    <w:rsid w:val="004923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23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23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23D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923D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23D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4923D5"/>
    <w:rPr>
      <w:b/>
      <w:bCs/>
    </w:rPr>
  </w:style>
  <w:style w:type="paragraph" w:styleId="ListParagraph">
    <w:name w:val="List Paragraph"/>
    <w:basedOn w:val="Normal"/>
    <w:uiPriority w:val="34"/>
    <w:qFormat/>
    <w:rsid w:val="004923D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5A1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45A19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A1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7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35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17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0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5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1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16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5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8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7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2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2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0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9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5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9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4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8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6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6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83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1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9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87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044</Words>
  <Characters>5953</Characters>
  <Application>Microsoft Office Word</Application>
  <DocSecurity>0</DocSecurity>
  <Lines>49</Lines>
  <Paragraphs>13</Paragraphs>
  <ScaleCrop>false</ScaleCrop>
  <Company/>
  <LinksUpToDate>false</LinksUpToDate>
  <CharactersWithSpaces>6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NOOR</dc:creator>
  <cp:keywords/>
  <dc:description/>
  <cp:lastModifiedBy>FATIMA NOOR</cp:lastModifiedBy>
  <cp:revision>4</cp:revision>
  <dcterms:created xsi:type="dcterms:W3CDTF">2023-05-04T11:41:00Z</dcterms:created>
  <dcterms:modified xsi:type="dcterms:W3CDTF">2023-05-04T11:49:00Z</dcterms:modified>
</cp:coreProperties>
</file>